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AA750" w14:textId="77777777" w:rsidR="00620BC4" w:rsidRDefault="00620BC4" w:rsidP="00BA4743">
      <w:r>
        <w:separator/>
      </w:r>
    </w:p>
  </w:endnote>
  <w:endnote w:type="continuationSeparator" w:id="0">
    <w:p w14:paraId="7CD9C0B0" w14:textId="77777777" w:rsidR="00620BC4" w:rsidRDefault="00620BC4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1D999" w14:textId="77777777" w:rsidR="00620BC4" w:rsidRDefault="00620BC4" w:rsidP="00BA4743">
      <w:r>
        <w:separator/>
      </w:r>
    </w:p>
  </w:footnote>
  <w:footnote w:type="continuationSeparator" w:id="0">
    <w:p w14:paraId="29F9E7D3" w14:textId="77777777" w:rsidR="00620BC4" w:rsidRDefault="00620BC4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08-25T07:43:00Z</dcterms:created>
  <dcterms:modified xsi:type="dcterms:W3CDTF">2022-08-25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